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4258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 Tomas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ciej Kozer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